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1-17</w:t>
      </w:r>
      <w:r>
        <w:t xml:space="preserve"> </w:t>
      </w:r>
      <w:r>
        <w:t xml:space="preserve">06:13:3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426d3864ddcdaf2f96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1-17T06:13:36Z</dcterms:created>
  <dcterms:modified xsi:type="dcterms:W3CDTF">2025-01-17T06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1-17 06:13:30</vt:lpwstr>
  </property>
</Properties>
</file>